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149A29" w14:textId="40FDE12C" w:rsidR="00CB260B" w:rsidRDefault="00937D56">
      <w:r>
        <w:rPr>
          <w:noProof/>
        </w:rPr>
        <w:drawing>
          <wp:inline distT="0" distB="0" distL="0" distR="0" wp14:anchorId="424998EA" wp14:editId="53912FE9">
            <wp:extent cx="5486400" cy="1088390"/>
            <wp:effectExtent l="0" t="0" r="0" b="0"/>
            <wp:docPr id="1" name="Picture 1" descr="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088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42169" w14:textId="754B66CA" w:rsidR="00937D56" w:rsidRDefault="00937D56">
      <w:pPr>
        <w:rPr>
          <w:b/>
          <w:bCs/>
        </w:rPr>
      </w:pPr>
      <w:r w:rsidRPr="00937D56">
        <w:rPr>
          <w:b/>
          <w:bCs/>
        </w:rPr>
        <w:t>D</w:t>
      </w:r>
    </w:p>
    <w:p w14:paraId="68B34918" w14:textId="77777777" w:rsidR="006A3F0B" w:rsidRPr="00937D56" w:rsidRDefault="006A3F0B">
      <w:pPr>
        <w:rPr>
          <w:b/>
          <w:bCs/>
        </w:rPr>
      </w:pPr>
    </w:p>
    <w:p w14:paraId="4BAAB465" w14:textId="73100D1C" w:rsidR="00937D56" w:rsidRDefault="00937D56">
      <w:r>
        <w:rPr>
          <w:noProof/>
        </w:rPr>
        <w:drawing>
          <wp:inline distT="0" distB="0" distL="0" distR="0" wp14:anchorId="0A8E7F24" wp14:editId="1FB3025B">
            <wp:extent cx="5486400" cy="761365"/>
            <wp:effectExtent l="0" t="0" r="0" b="635"/>
            <wp:docPr id="2" name="Picture 2" descr="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B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76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3E96D" w14:textId="2CC4EE01" w:rsidR="00937D56" w:rsidRDefault="00937D56">
      <w:pPr>
        <w:rPr>
          <w:b/>
          <w:bCs/>
        </w:rPr>
      </w:pPr>
      <w:r>
        <w:rPr>
          <w:b/>
          <w:bCs/>
        </w:rPr>
        <w:t>B</w:t>
      </w:r>
    </w:p>
    <w:p w14:paraId="19EB5C94" w14:textId="77777777" w:rsidR="006A3F0B" w:rsidRDefault="006A3F0B">
      <w:pPr>
        <w:rPr>
          <w:b/>
          <w:bCs/>
        </w:rPr>
      </w:pPr>
    </w:p>
    <w:p w14:paraId="5EE568D4" w14:textId="52E68581" w:rsidR="00937D56" w:rsidRDefault="00937D56">
      <w:pPr>
        <w:rPr>
          <w:b/>
          <w:bCs/>
        </w:rPr>
      </w:pPr>
      <w:r>
        <w:rPr>
          <w:noProof/>
        </w:rPr>
        <w:drawing>
          <wp:inline distT="0" distB="0" distL="0" distR="0" wp14:anchorId="788090B1" wp14:editId="6A965A3C">
            <wp:extent cx="5486400" cy="925195"/>
            <wp:effectExtent l="0" t="0" r="0" b="8255"/>
            <wp:docPr id="3" name="Picture 3" descr="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25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C8AB7" w14:textId="64C9FF3A" w:rsidR="00937D56" w:rsidRDefault="00937D56">
      <w:pPr>
        <w:rPr>
          <w:b/>
          <w:bCs/>
        </w:rPr>
      </w:pPr>
      <w:r>
        <w:rPr>
          <w:b/>
          <w:bCs/>
        </w:rPr>
        <w:t>D</w:t>
      </w:r>
    </w:p>
    <w:p w14:paraId="345144B0" w14:textId="77777777" w:rsidR="006A3F0B" w:rsidRDefault="006A3F0B">
      <w:pPr>
        <w:rPr>
          <w:b/>
          <w:bCs/>
        </w:rPr>
      </w:pPr>
    </w:p>
    <w:p w14:paraId="6A369CEE" w14:textId="2EDE76CF" w:rsidR="00937D56" w:rsidRDefault="00937D56">
      <w:pPr>
        <w:rPr>
          <w:b/>
          <w:bCs/>
        </w:rPr>
      </w:pPr>
      <w:r>
        <w:rPr>
          <w:noProof/>
        </w:rPr>
        <w:drawing>
          <wp:inline distT="0" distB="0" distL="0" distR="0" wp14:anchorId="5DD8B628" wp14:editId="68A343C0">
            <wp:extent cx="5486400" cy="1016635"/>
            <wp:effectExtent l="0" t="0" r="0" b="0"/>
            <wp:docPr id="5" name="Picture 5" descr="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01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0B745" w14:textId="2510A789" w:rsidR="00937D56" w:rsidRDefault="00937D56">
      <w:pPr>
        <w:rPr>
          <w:b/>
          <w:bCs/>
        </w:rPr>
      </w:pPr>
      <w:r>
        <w:rPr>
          <w:b/>
          <w:bCs/>
        </w:rPr>
        <w:t>D</w:t>
      </w:r>
    </w:p>
    <w:p w14:paraId="0AF7F04A" w14:textId="77777777" w:rsidR="006A3F0B" w:rsidRDefault="006A3F0B">
      <w:pPr>
        <w:rPr>
          <w:b/>
          <w:bCs/>
        </w:rPr>
      </w:pPr>
    </w:p>
    <w:p w14:paraId="00B27505" w14:textId="41080558" w:rsidR="006A3F0B" w:rsidRDefault="00937D56">
      <w:pPr>
        <w:rPr>
          <w:b/>
          <w:bCs/>
        </w:rPr>
      </w:pPr>
      <w:r>
        <w:rPr>
          <w:noProof/>
        </w:rPr>
        <w:drawing>
          <wp:inline distT="0" distB="0" distL="0" distR="0" wp14:anchorId="357B103E" wp14:editId="7C26D6C3">
            <wp:extent cx="5486400" cy="1029335"/>
            <wp:effectExtent l="0" t="0" r="0" b="0"/>
            <wp:docPr id="6" name="Picture 6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029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1E2D3" w14:textId="7581A910" w:rsidR="006A3F0B" w:rsidRDefault="006A3F0B">
      <w:pPr>
        <w:rPr>
          <w:b/>
          <w:bCs/>
        </w:rPr>
      </w:pPr>
      <w:r>
        <w:rPr>
          <w:b/>
          <w:bCs/>
        </w:rPr>
        <w:t>A</w:t>
      </w:r>
    </w:p>
    <w:p w14:paraId="0A3FD1D6" w14:textId="77777777" w:rsidR="006A3F0B" w:rsidRDefault="006A3F0B">
      <w:pPr>
        <w:rPr>
          <w:b/>
          <w:bCs/>
        </w:rPr>
      </w:pPr>
    </w:p>
    <w:p w14:paraId="39D64ACF" w14:textId="6D00A8E9" w:rsidR="006A3F0B" w:rsidRDefault="00937D56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0AE767DB" wp14:editId="1D6F43F1">
            <wp:extent cx="5486400" cy="1341755"/>
            <wp:effectExtent l="0" t="0" r="0" b="0"/>
            <wp:docPr id="7" name="Picture 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4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CD7F2" w14:textId="5C93A6C1" w:rsidR="006A3F0B" w:rsidRDefault="006A3F0B">
      <w:pPr>
        <w:rPr>
          <w:b/>
          <w:bCs/>
        </w:rPr>
      </w:pPr>
      <w:r>
        <w:rPr>
          <w:b/>
          <w:bCs/>
        </w:rPr>
        <w:t>E</w:t>
      </w:r>
    </w:p>
    <w:p w14:paraId="7B41EF80" w14:textId="2B8E0932" w:rsidR="006A3F0B" w:rsidRDefault="006A3F0B">
      <w:pPr>
        <w:rPr>
          <w:b/>
          <w:bCs/>
        </w:rPr>
      </w:pPr>
    </w:p>
    <w:p w14:paraId="03039B35" w14:textId="77777777" w:rsidR="006A3F0B" w:rsidRDefault="006A3F0B">
      <w:pPr>
        <w:rPr>
          <w:b/>
          <w:bCs/>
        </w:rPr>
      </w:pPr>
    </w:p>
    <w:p w14:paraId="3B89C19C" w14:textId="77777777" w:rsidR="006A3F0B" w:rsidRDefault="006A3F0B">
      <w:pPr>
        <w:rPr>
          <w:b/>
          <w:bCs/>
        </w:rPr>
      </w:pPr>
      <w:r>
        <w:rPr>
          <w:noProof/>
        </w:rPr>
        <w:drawing>
          <wp:inline distT="0" distB="0" distL="0" distR="0" wp14:anchorId="6CE808F2" wp14:editId="020B18F0">
            <wp:extent cx="5486400" cy="927735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27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96D9D" w14:textId="5839C4CF" w:rsidR="006A3F0B" w:rsidRDefault="006A3F0B">
      <w:pPr>
        <w:rPr>
          <w:b/>
          <w:bCs/>
        </w:rPr>
      </w:pPr>
      <w:r>
        <w:rPr>
          <w:b/>
          <w:bCs/>
        </w:rPr>
        <w:t>C</w:t>
      </w:r>
    </w:p>
    <w:p w14:paraId="422CDA2C" w14:textId="77777777" w:rsidR="006A3F0B" w:rsidRDefault="006A3F0B">
      <w:pPr>
        <w:rPr>
          <w:b/>
          <w:bCs/>
        </w:rPr>
      </w:pPr>
    </w:p>
    <w:p w14:paraId="0D2B7BD1" w14:textId="77777777" w:rsidR="006A3F0B" w:rsidRDefault="006A3F0B">
      <w:pPr>
        <w:rPr>
          <w:b/>
          <w:bCs/>
        </w:rPr>
      </w:pPr>
    </w:p>
    <w:p w14:paraId="78AA9D2E" w14:textId="3B4028C5" w:rsidR="00937D56" w:rsidRDefault="00937D56">
      <w:pPr>
        <w:rPr>
          <w:b/>
          <w:bCs/>
        </w:rPr>
      </w:pPr>
      <w:r>
        <w:rPr>
          <w:noProof/>
        </w:rPr>
        <w:drawing>
          <wp:inline distT="0" distB="0" distL="0" distR="0" wp14:anchorId="6A3616B3" wp14:editId="4A052E87">
            <wp:extent cx="5486400" cy="1160780"/>
            <wp:effectExtent l="0" t="0" r="0" b="1270"/>
            <wp:docPr id="8" name="Picture 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160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8D2CD" w14:textId="72FE4598" w:rsidR="006A3F0B" w:rsidRDefault="006A3F0B">
      <w:pPr>
        <w:rPr>
          <w:b/>
          <w:bCs/>
        </w:rPr>
      </w:pPr>
      <w:r>
        <w:rPr>
          <w:b/>
          <w:bCs/>
        </w:rPr>
        <w:t>D</w:t>
      </w:r>
    </w:p>
    <w:p w14:paraId="1FC0D906" w14:textId="445277F2" w:rsidR="006A3F0B" w:rsidRDefault="006A3F0B">
      <w:pPr>
        <w:rPr>
          <w:b/>
          <w:bCs/>
        </w:rPr>
      </w:pPr>
    </w:p>
    <w:p w14:paraId="2AD064AB" w14:textId="17B2C13A" w:rsidR="006A3F0B" w:rsidRDefault="006A3F0B">
      <w:pPr>
        <w:rPr>
          <w:b/>
          <w:bCs/>
        </w:rPr>
      </w:pPr>
    </w:p>
    <w:p w14:paraId="7AEACDED" w14:textId="77777777" w:rsidR="006A3F0B" w:rsidRDefault="006A3F0B">
      <w:pPr>
        <w:rPr>
          <w:b/>
          <w:bCs/>
        </w:rPr>
      </w:pPr>
      <w:r>
        <w:rPr>
          <w:noProof/>
        </w:rPr>
        <w:drawing>
          <wp:inline distT="0" distB="0" distL="0" distR="0" wp14:anchorId="1CB949A3" wp14:editId="223ECD1C">
            <wp:extent cx="5486400" cy="1365885"/>
            <wp:effectExtent l="0" t="0" r="0" b="5715"/>
            <wp:docPr id="11" name="Picture 1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6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2D0E6" w14:textId="77777777" w:rsidR="006A3F0B" w:rsidRDefault="006A3F0B">
      <w:pPr>
        <w:rPr>
          <w:b/>
          <w:bCs/>
        </w:rPr>
      </w:pPr>
      <w:r>
        <w:rPr>
          <w:rFonts w:hint="eastAsia"/>
          <w:b/>
          <w:bCs/>
        </w:rPr>
        <w:t>B</w:t>
      </w:r>
    </w:p>
    <w:p w14:paraId="64CAEE67" w14:textId="77777777" w:rsidR="006A3F0B" w:rsidRDefault="006A3F0B">
      <w:pPr>
        <w:rPr>
          <w:b/>
          <w:bCs/>
        </w:rPr>
      </w:pPr>
    </w:p>
    <w:p w14:paraId="3237AADE" w14:textId="77777777" w:rsidR="006A3F0B" w:rsidRDefault="006A3F0B">
      <w:pPr>
        <w:rPr>
          <w:b/>
          <w:bCs/>
        </w:rPr>
      </w:pPr>
      <w:r>
        <w:rPr>
          <w:noProof/>
        </w:rPr>
        <w:drawing>
          <wp:inline distT="0" distB="0" distL="0" distR="0" wp14:anchorId="6AEB6CDB" wp14:editId="50F0DDCD">
            <wp:extent cx="5486400" cy="622300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2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16FAB" w14:textId="25167715" w:rsidR="006A3F0B" w:rsidRDefault="006A3F0B">
      <w:pPr>
        <w:rPr>
          <w:b/>
          <w:bCs/>
        </w:rPr>
      </w:pPr>
      <w:r>
        <w:rPr>
          <w:b/>
          <w:bCs/>
        </w:rPr>
        <w:t>B</w:t>
      </w:r>
    </w:p>
    <w:p w14:paraId="45CE01FC" w14:textId="77777777" w:rsidR="006A3F0B" w:rsidRDefault="006A3F0B">
      <w:pPr>
        <w:rPr>
          <w:b/>
          <w:bCs/>
        </w:rPr>
      </w:pPr>
    </w:p>
    <w:p w14:paraId="26FA5A9A" w14:textId="77777777" w:rsidR="006A3F0B" w:rsidRDefault="006A3F0B">
      <w:pPr>
        <w:rPr>
          <w:b/>
          <w:bCs/>
        </w:rPr>
      </w:pPr>
    </w:p>
    <w:p w14:paraId="5CD9A832" w14:textId="77777777" w:rsidR="006A3F0B" w:rsidRDefault="006A3F0B">
      <w:pPr>
        <w:rPr>
          <w:b/>
          <w:bCs/>
        </w:rPr>
      </w:pPr>
    </w:p>
    <w:p w14:paraId="4BBD10FC" w14:textId="77777777" w:rsidR="006A3F0B" w:rsidRDefault="006A3F0B">
      <w:pPr>
        <w:rPr>
          <w:b/>
          <w:bCs/>
        </w:rPr>
      </w:pPr>
      <w:r>
        <w:rPr>
          <w:noProof/>
        </w:rPr>
        <w:drawing>
          <wp:inline distT="0" distB="0" distL="0" distR="0" wp14:anchorId="1B40CF27" wp14:editId="75FD8621">
            <wp:extent cx="5486400" cy="962025"/>
            <wp:effectExtent l="0" t="0" r="0" b="9525"/>
            <wp:docPr id="14" name="Picture 14" descr="A picture containing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schematic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C3429" w14:textId="1FA98DB3" w:rsidR="006A3F0B" w:rsidRDefault="006A3F0B">
      <w:pPr>
        <w:rPr>
          <w:b/>
          <w:bCs/>
        </w:rPr>
      </w:pPr>
      <w:r>
        <w:rPr>
          <w:b/>
          <w:bCs/>
        </w:rPr>
        <w:t>D</w:t>
      </w:r>
    </w:p>
    <w:p w14:paraId="3A7F6811" w14:textId="77777777" w:rsidR="006A3F0B" w:rsidRDefault="006A3F0B">
      <w:pPr>
        <w:rPr>
          <w:b/>
          <w:bCs/>
        </w:rPr>
      </w:pPr>
    </w:p>
    <w:p w14:paraId="4DC84A91" w14:textId="77777777" w:rsidR="006A3F0B" w:rsidRDefault="006A3F0B">
      <w:pPr>
        <w:rPr>
          <w:b/>
          <w:bCs/>
        </w:rPr>
      </w:pPr>
    </w:p>
    <w:p w14:paraId="3E9262E0" w14:textId="77777777" w:rsidR="006A3F0B" w:rsidRDefault="006A3F0B">
      <w:pPr>
        <w:rPr>
          <w:b/>
          <w:bCs/>
        </w:rPr>
      </w:pPr>
    </w:p>
    <w:p w14:paraId="32086A8A" w14:textId="77777777" w:rsidR="006A3F0B" w:rsidRDefault="006A3F0B">
      <w:pPr>
        <w:rPr>
          <w:b/>
          <w:bCs/>
        </w:rPr>
      </w:pPr>
    </w:p>
    <w:p w14:paraId="0316E05A" w14:textId="77777777" w:rsidR="006A3F0B" w:rsidRDefault="006A3F0B">
      <w:pPr>
        <w:rPr>
          <w:b/>
          <w:bCs/>
        </w:rPr>
      </w:pPr>
    </w:p>
    <w:p w14:paraId="1727AC09" w14:textId="77777777" w:rsidR="006A3F0B" w:rsidRDefault="006A3F0B">
      <w:pPr>
        <w:rPr>
          <w:b/>
          <w:bCs/>
        </w:rPr>
      </w:pPr>
    </w:p>
    <w:p w14:paraId="51F9EFE0" w14:textId="77777777" w:rsidR="006A3F0B" w:rsidRDefault="006A3F0B">
      <w:pPr>
        <w:rPr>
          <w:b/>
          <w:bCs/>
        </w:rPr>
      </w:pPr>
    </w:p>
    <w:p w14:paraId="14975DBB" w14:textId="77777777" w:rsidR="006A3F0B" w:rsidRDefault="006A3F0B">
      <w:pPr>
        <w:rPr>
          <w:b/>
          <w:bCs/>
        </w:rPr>
      </w:pPr>
      <w:r>
        <w:rPr>
          <w:noProof/>
        </w:rPr>
        <w:drawing>
          <wp:inline distT="0" distB="0" distL="0" distR="0" wp14:anchorId="2EAF53F4" wp14:editId="29384D08">
            <wp:extent cx="5486400" cy="1029970"/>
            <wp:effectExtent l="0" t="0" r="0" b="0"/>
            <wp:docPr id="15" name="Picture 15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tabl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029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B400E" w14:textId="64EC7F8F" w:rsidR="006A3F0B" w:rsidRDefault="006A3F0B">
      <w:pPr>
        <w:rPr>
          <w:b/>
          <w:bCs/>
        </w:rPr>
      </w:pPr>
      <w:r>
        <w:rPr>
          <w:b/>
          <w:bCs/>
        </w:rPr>
        <w:t>E</w:t>
      </w:r>
    </w:p>
    <w:p w14:paraId="083E9BD2" w14:textId="77777777" w:rsidR="006A3F0B" w:rsidRDefault="006A3F0B">
      <w:pPr>
        <w:rPr>
          <w:b/>
          <w:bCs/>
        </w:rPr>
      </w:pPr>
    </w:p>
    <w:p w14:paraId="27FA1DC5" w14:textId="77777777" w:rsidR="006A3F0B" w:rsidRDefault="006A3F0B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14437B11" wp14:editId="71F789B0">
            <wp:extent cx="5486400" cy="1342390"/>
            <wp:effectExtent l="0" t="0" r="0" b="0"/>
            <wp:docPr id="16" name="Picture 16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42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F3C54" w14:textId="59726536" w:rsidR="006A3F0B" w:rsidRDefault="006A3F0B">
      <w:pPr>
        <w:rPr>
          <w:b/>
          <w:bCs/>
        </w:rPr>
      </w:pPr>
      <w:r>
        <w:rPr>
          <w:b/>
          <w:bCs/>
        </w:rPr>
        <w:t>B</w:t>
      </w:r>
    </w:p>
    <w:p w14:paraId="67AE4F6B" w14:textId="77777777" w:rsidR="006A3F0B" w:rsidRDefault="006A3F0B">
      <w:pPr>
        <w:rPr>
          <w:b/>
          <w:bCs/>
        </w:rPr>
      </w:pPr>
    </w:p>
    <w:p w14:paraId="4C43A088" w14:textId="77777777" w:rsidR="006A3F0B" w:rsidRDefault="006A3F0B">
      <w:pPr>
        <w:rPr>
          <w:b/>
          <w:bCs/>
        </w:rPr>
      </w:pPr>
    </w:p>
    <w:p w14:paraId="3FAB7E06" w14:textId="14A1A05C" w:rsidR="006A3F0B" w:rsidRDefault="006A3F0B">
      <w:pPr>
        <w:rPr>
          <w:b/>
          <w:bCs/>
        </w:rPr>
      </w:pPr>
      <w:r>
        <w:rPr>
          <w:noProof/>
        </w:rPr>
        <w:drawing>
          <wp:inline distT="0" distB="0" distL="0" distR="0" wp14:anchorId="4E914B2C" wp14:editId="1B942DCA">
            <wp:extent cx="5486400" cy="1129665"/>
            <wp:effectExtent l="0" t="0" r="0" b="0"/>
            <wp:docPr id="17" name="Picture 17" descr="Applicatio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pplication&#10;&#10;Description automatically generated with low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129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1B7CD" w14:textId="0A570A36" w:rsidR="006A3F0B" w:rsidRDefault="006A3F0B">
      <w:pPr>
        <w:rPr>
          <w:b/>
          <w:bCs/>
        </w:rPr>
      </w:pPr>
      <w:r>
        <w:rPr>
          <w:b/>
          <w:bCs/>
        </w:rPr>
        <w:t>C</w:t>
      </w:r>
    </w:p>
    <w:p w14:paraId="482F74E3" w14:textId="5FA3F5F0" w:rsidR="006A3F0B" w:rsidRDefault="006A3F0B">
      <w:pPr>
        <w:rPr>
          <w:b/>
          <w:bCs/>
        </w:rPr>
      </w:pPr>
    </w:p>
    <w:p w14:paraId="301EF159" w14:textId="77777777" w:rsidR="006A3F0B" w:rsidRPr="00937D56" w:rsidRDefault="006A3F0B">
      <w:pPr>
        <w:rPr>
          <w:b/>
          <w:bCs/>
        </w:rPr>
      </w:pPr>
    </w:p>
    <w:sectPr w:rsidR="006A3F0B" w:rsidRPr="00937D5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tzC0NDS2MDUxM7dQ0lEKTi0uzszPAykwrAUAJ7dvQiwAAAA="/>
  </w:docVars>
  <w:rsids>
    <w:rsidRoot w:val="00937D56"/>
    <w:rsid w:val="001829E9"/>
    <w:rsid w:val="006A3F0B"/>
    <w:rsid w:val="008137DB"/>
    <w:rsid w:val="00937D56"/>
    <w:rsid w:val="00CB2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BD0D2"/>
  <w15:chartTrackingRefBased/>
  <w15:docId w15:val="{DF57F995-4A58-4C83-B60A-7F08996406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12</Words>
  <Characters>7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Junbiao</dc:creator>
  <cp:keywords/>
  <dc:description/>
  <cp:lastModifiedBy>Li, Junbiao</cp:lastModifiedBy>
  <cp:revision>1</cp:revision>
  <dcterms:created xsi:type="dcterms:W3CDTF">2022-05-06T02:36:00Z</dcterms:created>
  <dcterms:modified xsi:type="dcterms:W3CDTF">2022-05-06T02:46:00Z</dcterms:modified>
</cp:coreProperties>
</file>